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34241" w14:textId="77777777" w:rsidR="006C2218" w:rsidRPr="00784125" w:rsidRDefault="006C2218" w:rsidP="0078412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84125">
        <w:rPr>
          <w:rFonts w:ascii="Times New Roman" w:hAnsi="Times New Roman" w:cs="Times New Roman"/>
          <w:b/>
          <w:bCs/>
          <w:sz w:val="28"/>
          <w:szCs w:val="28"/>
        </w:rPr>
        <w:t>BÀN VỀ LỢI ÍCH CỦA KẾ TOÁN QUẢN TRỊ CHI PHÍ MÔI TRƯỜNG</w:t>
      </w:r>
    </w:p>
    <w:p w14:paraId="4F417BF3" w14:textId="77777777"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r w:rsidRPr="00784125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S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ươ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ị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Thanh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iền</w:t>
      </w:r>
      <w:proofErr w:type="spellEnd"/>
    </w:p>
    <w:p w14:paraId="1E3CE5EE" w14:textId="77777777"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trị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trường</w:t>
      </w:r>
      <w:proofErr w:type="spellEnd"/>
    </w:p>
    <w:p w14:paraId="214DAE55" w14:textId="77777777" w:rsidR="00BD6588" w:rsidRPr="00784125" w:rsidRDefault="00BD6588" w:rsidP="00784125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</w:pP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Môi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ường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được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coi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là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vấ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đề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cốt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lõi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ong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phát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iể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bề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vững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.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Kế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oá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bề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vững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ở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hành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mục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iêu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chính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của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các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ổ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chức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hông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qua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phát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iể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hệ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hống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kế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oá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uyề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hống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, bao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gồm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việc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phát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iể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kế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oá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quả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ị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(KTQT),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ong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đó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bao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gồm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kế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oá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quản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ị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môi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trường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(KTQTMT)  (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Schaltegger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và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cộng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sự</w:t>
      </w:r>
      <w:proofErr w:type="spellEnd"/>
      <w:r w:rsidRPr="00784125">
        <w:rPr>
          <w:rFonts w:ascii="Times New Roman" w:hAnsi="Times New Roman" w:cs="Times New Roman"/>
          <w:color w:val="424242"/>
          <w:sz w:val="24"/>
          <w:szCs w:val="24"/>
          <w:shd w:val="clear" w:color="auto" w:fill="FFFFFF"/>
        </w:rPr>
        <w:t>, 2006).</w:t>
      </w:r>
    </w:p>
    <w:p w14:paraId="3C25C8AC" w14:textId="77777777" w:rsidR="00BD6588" w:rsidRPr="00784125" w:rsidRDefault="00BD6588" w:rsidP="0078412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a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ở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Theo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Ủ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ba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ề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ữ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(UNDSD, 2011)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(KTQT)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ạ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ậ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â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íc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a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oạ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ra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yế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ậ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uâ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uyể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ả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ỏ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ượ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ướ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uy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ậ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(bao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ả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ề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ệ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ợ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uậ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ế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ệ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>.</w:t>
      </w:r>
    </w:p>
    <w:p w14:paraId="10904781" w14:textId="77777777" w:rsidR="00BD6588" w:rsidRPr="00784125" w:rsidRDefault="00BD6588" w:rsidP="0078412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84125">
        <w:rPr>
          <w:rFonts w:ascii="Times New Roman" w:hAnsi="Times New Roman" w:cs="Times New Roman"/>
          <w:sz w:val="24"/>
          <w:szCs w:val="24"/>
        </w:rPr>
        <w:t xml:space="preserve">Theo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oà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(IAFC, 2015), KTQT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qua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a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ễ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ù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KTQT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bao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KTQT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ướ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ó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KTQT,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ế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ệ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iả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iá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ẩ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…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ướ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ó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: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ă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ừ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ê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ủ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ạc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ể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o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a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ắ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ụ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iệ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ạ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>…</w:t>
      </w:r>
    </w:p>
    <w:p w14:paraId="0A13CB40" w14:textId="77777777" w:rsidR="00BD6588" w:rsidRPr="00784125" w:rsidRDefault="00BD6588" w:rsidP="0078412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84125">
        <w:rPr>
          <w:rFonts w:ascii="Times New Roman" w:hAnsi="Times New Roman" w:cs="Times New Roman"/>
          <w:sz w:val="24"/>
          <w:szCs w:val="24"/>
        </w:rPr>
        <w:t xml:space="preserve">KTQT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ụ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>:</w:t>
      </w:r>
    </w:p>
    <w:p w14:paraId="3469103F" w14:textId="77777777" w:rsidR="00BD6588" w:rsidRPr="00784125" w:rsidRDefault="00BD6588" w:rsidP="00784125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hứ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nhất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nhậ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diệ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phâ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loại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DA10AFE" w14:textId="77777777" w:rsidR="00BD6588" w:rsidRPr="00784125" w:rsidRDefault="00BD6588" w:rsidP="0078412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â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ướ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á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ể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o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ra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yế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ú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ắ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N.</w:t>
      </w:r>
    </w:p>
    <w:p w14:paraId="662F7E66" w14:textId="77777777" w:rsidR="00BD6588" w:rsidRPr="00784125" w:rsidRDefault="00BD6588" w:rsidP="00784125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hứ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hai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xây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dự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mức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lập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dự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4710FDE0" w14:textId="77777777" w:rsidR="00BD6588" w:rsidRPr="00784125" w:rsidRDefault="00BD6588" w:rsidP="0078412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ụ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ạc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ể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o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N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ầ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â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ứ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N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ò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ỏ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ố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ậ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ò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ba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ụ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uyế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íc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iệ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ậ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N.</w:t>
      </w:r>
    </w:p>
    <w:p w14:paraId="71E846A6" w14:textId="77777777" w:rsidR="00BD6588" w:rsidRPr="00784125" w:rsidRDefault="00BD6588" w:rsidP="00784125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hứ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ba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xác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76EB4B0F" w14:textId="77777777" w:rsidR="00BD6588" w:rsidRPr="00784125" w:rsidRDefault="00BD6588" w:rsidP="0078412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á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ậ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ự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â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ổ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i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ị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ú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ị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a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ò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ọ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iệ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ể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o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N.</w:t>
      </w:r>
    </w:p>
    <w:p w14:paraId="3BAB68EC" w14:textId="77777777" w:rsidR="00BD6588" w:rsidRPr="00784125" w:rsidRDefault="00BD6588" w:rsidP="00784125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lastRenderedPageBreak/>
        <w:t>Thứ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ư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phâ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ích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cu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cấp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tin chi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9E503EC" w14:textId="77777777" w:rsidR="006C2218" w:rsidRPr="00784125" w:rsidRDefault="00BD6588" w:rsidP="0078412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84125">
        <w:rPr>
          <w:rFonts w:ascii="Times New Roman" w:hAnsi="Times New Roman" w:cs="Times New Roman"/>
          <w:sz w:val="24"/>
          <w:szCs w:val="24"/>
        </w:rPr>
        <w:t xml:space="preserve">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oạ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i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ả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ấ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ả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ằ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>…</w:t>
      </w:r>
    </w:p>
    <w:p w14:paraId="21D43493" w14:textId="77777777"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Lợi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lích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trị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trường</w:t>
      </w:r>
      <w:proofErr w:type="spellEnd"/>
    </w:p>
    <w:p w14:paraId="64F1BBF3" w14:textId="77777777"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Cải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hiệ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hạ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chế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ị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uyề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hố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cu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cấp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tin chi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hỗ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ợ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quá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ình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ra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quyết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định</w:t>
      </w:r>
      <w:proofErr w:type="spellEnd"/>
    </w:p>
    <w:p w14:paraId="28C43D3C" w14:textId="77777777" w:rsidR="006C2218" w:rsidRPr="00784125" w:rsidRDefault="006C2218" w:rsidP="0078412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ra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yế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á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yế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ự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ọ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yế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oạ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uy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hay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â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uyề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hệ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iệ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ì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ầ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ầ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ủ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ợ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íc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hệ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hay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oạ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uy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bao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tin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u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i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e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é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e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é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ì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ư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ầ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ủ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ư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ầ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ủ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ẫ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yế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iế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iệ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ữ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uố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ố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” 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ả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ướ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ả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ả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o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ệ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hay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o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ề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ạ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do p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ạ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ệ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ả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ị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iệ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ò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ừ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ặ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iệ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ra p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ẩ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(IFAC,2005; UNDSD, 2001.....)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ẫ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ầ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ủ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ữ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ầ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ế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iệ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a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ẩ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à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o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u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õ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ế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â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ố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ị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ươ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â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ổ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ậ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oạ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ò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a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o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ụ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ẫ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a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iá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i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ư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>.</w:t>
      </w:r>
    </w:p>
    <w:p w14:paraId="0B6DE61D" w14:textId="77777777"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Nâng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cao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uy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ín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hình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ảnh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lợi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hế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cạnh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tranh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doanh</w:t>
      </w:r>
      <w:proofErr w:type="spellEnd"/>
      <w:r w:rsidRPr="0078412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i/>
          <w:iCs/>
          <w:sz w:val="24"/>
          <w:szCs w:val="24"/>
        </w:rPr>
        <w:t>nghiệp</w:t>
      </w:r>
      <w:proofErr w:type="spellEnd"/>
    </w:p>
    <w:p w14:paraId="1221ACAC" w14:textId="77777777"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4125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ốt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giúp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nhà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đầy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đủ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tin,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đặc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biệt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phạm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vu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mô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sinh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biện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kiểm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soát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giá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phẩm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ạp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nên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lợi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hế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xuát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giá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588" w:rsidRPr="00784125">
        <w:rPr>
          <w:rFonts w:ascii="Times New Roman" w:hAnsi="Times New Roman" w:cs="Times New Roman"/>
          <w:sz w:val="24"/>
          <w:szCs w:val="24"/>
        </w:rPr>
        <w:t>phẩm</w:t>
      </w:r>
      <w:proofErr w:type="spellEnd"/>
      <w:r w:rsidR="00BD6588" w:rsidRPr="00784125">
        <w:rPr>
          <w:rFonts w:ascii="Times New Roman" w:hAnsi="Times New Roman" w:cs="Times New Roman"/>
          <w:sz w:val="24"/>
          <w:szCs w:val="24"/>
        </w:rPr>
        <w:t>.</w:t>
      </w:r>
    </w:p>
    <w:p w14:paraId="30E9F690" w14:textId="77777777" w:rsidR="00BD6588" w:rsidRPr="00784125" w:rsidRDefault="00BD6588" w:rsidP="0078412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oà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ra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ò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â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giú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u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í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ả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hiệ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â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lự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ạ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a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ặ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iệ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bố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ả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ã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ộ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ày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à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âm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vấ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môi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7841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84125">
        <w:rPr>
          <w:rFonts w:ascii="Times New Roman" w:hAnsi="Times New Roman" w:cs="Times New Roman"/>
          <w:sz w:val="24"/>
          <w:szCs w:val="24"/>
        </w:rPr>
        <w:t>có</w:t>
      </w:r>
      <w:proofErr w:type="spellEnd"/>
    </w:p>
    <w:p w14:paraId="1AA4AF02" w14:textId="77777777"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ADA9826" w14:textId="77777777" w:rsidR="006C2218" w:rsidRPr="00784125" w:rsidRDefault="006C2218" w:rsidP="0078412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8412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Tài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liệu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tham</w:t>
      </w:r>
      <w:proofErr w:type="spellEnd"/>
      <w:r w:rsidRPr="007841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b/>
          <w:bCs/>
          <w:sz w:val="24"/>
          <w:szCs w:val="24"/>
        </w:rPr>
        <w:t>khảo</w:t>
      </w:r>
      <w:proofErr w:type="spellEnd"/>
    </w:p>
    <w:p w14:paraId="6F0BBB06" w14:textId="77777777" w:rsidR="00784125" w:rsidRPr="00BD6588" w:rsidRDefault="00784125" w:rsidP="00784125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1.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Nguyễ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hị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Nga (2017),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Kế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oá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quả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ị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chi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phí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môi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ường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ong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các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doanh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nghiệp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sả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xuất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hép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ở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Việt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Nam</w:t>
      </w:r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,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Luậ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á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iế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sĩ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,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Đại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học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Kinh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ế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Quốc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dân</w:t>
      </w:r>
      <w:proofErr w:type="spellEnd"/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.</w:t>
      </w:r>
    </w:p>
    <w:p w14:paraId="3012D17D" w14:textId="77777777" w:rsidR="00784125" w:rsidRPr="00BD6588" w:rsidRDefault="00784125" w:rsidP="00784125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2.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Phạm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Đức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Hiếu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(2010),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Nghiê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cứu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giải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pháp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áp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dụng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kế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oá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môi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ường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ong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các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doanh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nghiệp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sả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xuất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ở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Việt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Nam</w:t>
      </w:r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Đề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ài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nghiê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ứu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khoa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học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ấp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Bộ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.</w:t>
      </w:r>
    </w:p>
    <w:p w14:paraId="5CFB6912" w14:textId="77777777" w:rsidR="00784125" w:rsidRPr="00784125" w:rsidRDefault="00784125" w:rsidP="00784125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3.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Ngô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hị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Hoài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Nam (2017),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Kế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oá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quả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ị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chi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phí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môi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ường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ong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các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doanh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nghiệp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chế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biế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hủy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sả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Việt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Nam</w:t>
      </w:r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.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Luậ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á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iế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sĩ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,</w:t>
      </w:r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Đại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học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hương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mạ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.</w:t>
      </w:r>
    </w:p>
    <w:p w14:paraId="33FACE60" w14:textId="77777777" w:rsidR="00784125" w:rsidRPr="00BD6588" w:rsidRDefault="00784125" w:rsidP="00784125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4.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Hoàng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hị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Bích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Ngọc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(2017),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Kế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oá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quả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ị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chi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phí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môi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ường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rong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các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doanh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nghiệp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chế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biế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dầu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khí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huộc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ập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đoà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chế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biế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dầu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khí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huộc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tập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đoàn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dầu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khi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quốc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gia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Việt</w:t>
      </w:r>
      <w:proofErr w:type="spellEnd"/>
      <w:r w:rsidRPr="00BD6588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 xml:space="preserve"> Nam</w:t>
      </w:r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;</w:t>
      </w:r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Luậ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á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iế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sĩ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,</w:t>
      </w:r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Đại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học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hương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mại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.</w:t>
      </w:r>
    </w:p>
    <w:p w14:paraId="37CC15DD" w14:textId="77777777" w:rsidR="00784125" w:rsidRDefault="00784125" w:rsidP="00784125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784125">
        <w:rPr>
          <w:rFonts w:ascii="Times New Roman" w:hAnsi="Times New Roman" w:cs="Times New Roman"/>
          <w:sz w:val="24"/>
          <w:szCs w:val="24"/>
        </w:rPr>
        <w:t xml:space="preserve">5. </w:t>
      </w:r>
      <w:proofErr w:type="spellStart"/>
      <w:r w:rsidRPr="00784125">
        <w:rPr>
          <w:rFonts w:ascii="Times New Roman" w:hAnsi="Times New Roman" w:cs="Times New Roman"/>
          <w:color w:val="333333"/>
          <w:sz w:val="24"/>
          <w:szCs w:val="24"/>
        </w:rPr>
        <w:t>Nguyễn</w:t>
      </w:r>
      <w:proofErr w:type="spellEnd"/>
      <w:r w:rsidRPr="00784125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333333"/>
          <w:sz w:val="24"/>
          <w:szCs w:val="24"/>
        </w:rPr>
        <w:t>Đăng</w:t>
      </w:r>
      <w:proofErr w:type="spellEnd"/>
      <w:r w:rsidRPr="00784125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Fonts w:ascii="Times New Roman" w:hAnsi="Times New Roman" w:cs="Times New Roman"/>
          <w:color w:val="333333"/>
          <w:sz w:val="24"/>
          <w:szCs w:val="24"/>
        </w:rPr>
        <w:t>Học</w:t>
      </w:r>
      <w:proofErr w:type="spellEnd"/>
      <w:r w:rsidRPr="00784125">
        <w:rPr>
          <w:rFonts w:ascii="Times New Roman" w:hAnsi="Times New Roman" w:cs="Times New Roman"/>
          <w:color w:val="333333"/>
          <w:sz w:val="24"/>
          <w:szCs w:val="24"/>
        </w:rPr>
        <w:t xml:space="preserve"> (2022).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Kế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toán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quản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trị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chi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phí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môi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trường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trong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các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doanh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nghiệp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sản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xuất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thức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ăn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chăn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nuôi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tại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>Việt</w:t>
      </w:r>
      <w:proofErr w:type="spellEnd"/>
      <w:r w:rsidRPr="00784125">
        <w:rPr>
          <w:rStyle w:val="Emphasis"/>
          <w:rFonts w:ascii="Times New Roman" w:hAnsi="Times New Roman" w:cs="Times New Roman"/>
          <w:color w:val="333333"/>
          <w:sz w:val="24"/>
          <w:szCs w:val="24"/>
        </w:rPr>
        <w:t xml:space="preserve"> Nam</w:t>
      </w:r>
      <w:r w:rsidRPr="00784125">
        <w:rPr>
          <w:rStyle w:val="Emphasis"/>
          <w:rFonts w:ascii="Times New Roman" w:hAnsi="Times New Roman" w:cs="Times New Roman"/>
          <w:b/>
          <w:bCs/>
          <w:i w:val="0"/>
          <w:iCs w:val="0"/>
          <w:color w:val="333333"/>
          <w:sz w:val="24"/>
          <w:szCs w:val="24"/>
        </w:rPr>
        <w:t>,</w:t>
      </w:r>
      <w:r w:rsidRPr="00784125">
        <w:rPr>
          <w:rStyle w:val="Emphasis"/>
          <w:rFonts w:ascii="Times New Roman" w:hAnsi="Times New Roman" w:cs="Times New Roman"/>
          <w:b/>
          <w:bCs/>
          <w:color w:val="333333"/>
          <w:sz w:val="24"/>
          <w:szCs w:val="24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Luậ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á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iến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sĩ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,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Đại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học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Kinh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ế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Quốc</w:t>
      </w:r>
      <w:proofErr w:type="spellEnd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BD6588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dân</w:t>
      </w:r>
      <w:proofErr w:type="spellEnd"/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.</w:t>
      </w:r>
    </w:p>
    <w:p w14:paraId="2B6F82B9" w14:textId="77777777" w:rsidR="00784125" w:rsidRPr="00BD6588" w:rsidRDefault="00784125" w:rsidP="00784125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6. </w:t>
      </w:r>
      <w:proofErr w:type="spellStart"/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Schaltegger</w:t>
      </w:r>
      <w:proofErr w:type="spellEnd"/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, S., Bennett, M., &amp; Burritt, R. (2006). </w:t>
      </w:r>
      <w:r w:rsidRPr="00784125">
        <w:rPr>
          <w:rFonts w:ascii="Times New Roman" w:eastAsia="Times New Roman" w:hAnsi="Times New Roman" w:cs="Times New Roman"/>
          <w:i/>
          <w:iCs/>
          <w:color w:val="000000"/>
          <w:kern w:val="0"/>
          <w:sz w:val="24"/>
          <w:szCs w:val="24"/>
          <w14:ligatures w14:val="none"/>
        </w:rPr>
        <w:t>Sustainability accounting and reporting: development, linkages and reflection</w:t>
      </w:r>
      <w:r w:rsidRPr="0078412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. An introduction (pp. 1-33). Springer Netherlands.</w:t>
      </w:r>
    </w:p>
    <w:sectPr w:rsidR="00784125" w:rsidRPr="00BD6588" w:rsidSect="006C2218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75DF1"/>
    <w:multiLevelType w:val="multilevel"/>
    <w:tmpl w:val="6C3236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TE0MDE3MjEAMpV0lIJTi4sz8/NACoxqAV2KzzwsAAAA"/>
  </w:docVars>
  <w:rsids>
    <w:rsidRoot w:val="006C2218"/>
    <w:rsid w:val="001A2E45"/>
    <w:rsid w:val="006C2218"/>
    <w:rsid w:val="00784125"/>
    <w:rsid w:val="00BD6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2B9B0"/>
  <w15:chartTrackingRefBased/>
  <w15:docId w15:val="{E25CABFF-4FB3-41AA-943C-15A43E23A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21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D65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72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Hien</dc:creator>
  <cp:keywords/>
  <dc:description/>
  <cp:lastModifiedBy>ASUS</cp:lastModifiedBy>
  <cp:revision>2</cp:revision>
  <dcterms:created xsi:type="dcterms:W3CDTF">2023-04-17T03:58:00Z</dcterms:created>
  <dcterms:modified xsi:type="dcterms:W3CDTF">2023-04-17T03:58:00Z</dcterms:modified>
</cp:coreProperties>
</file>